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illiam Kinn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nn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8 Ferndale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bs.8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705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